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BB14DCD" w14:textId="0F030B8A" w:rsidR="003E0F59" w:rsidRPr="000D62D8" w:rsidRDefault="00FB51AE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Khalid Mahmoud (202207845)</w:t>
            </w:r>
          </w:p>
          <w:p w14:paraId="7C027C3F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66587BC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04EF9288" w:rsidR="003E0F59" w:rsidRPr="000D62D8" w:rsidRDefault="003E0F59" w:rsidP="003D5BBB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3D5BBB">
              <w:rPr>
                <w:bCs/>
                <w:color w:val="auto"/>
                <w:sz w:val="24"/>
                <w:szCs w:val="24"/>
              </w:rPr>
              <w:t>km2207845@</w:t>
            </w:r>
            <w:r w:rsidRPr="000D62D8">
              <w:rPr>
                <w:bCs/>
                <w:color w:val="auto"/>
                <w:sz w:val="24"/>
                <w:szCs w:val="24"/>
              </w:rPr>
              <w:t>qu.edu.qa; student2@student.qu.edu.qa; student3@student.qu.edu.qa;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proofErr w:type="spellStart"/>
            <w:r w:rsidRPr="00106BF5">
              <w:rPr>
                <w:rFonts w:asciiTheme="majorBidi" w:hAnsiTheme="majorBidi" w:cstheme="majorBidi"/>
              </w:rPr>
              <w:t>Init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0C3D9FB3" w:rsidR="003E0F59" w:rsidRDefault="003E0F59" w:rsidP="00FC0B02">
      <w:pPr>
        <w:spacing w:after="114"/>
        <w:ind w:left="0" w:right="249" w:firstLine="0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6540E868" w14:textId="49EF929D" w:rsidR="00075254" w:rsidRDefault="004954C2" w:rsidP="00FA5F67">
      <w:pPr>
        <w:jc w:val="left"/>
      </w:pPr>
      <w:r>
        <w:t xml:space="preserve">The proposed platform is a web-based student registration system focused on the backend development of its database and API layer. In this phase, the main goal is to design and implement a relational database using Prisma and SQLite, and to build RESTful API endpoints that interact with student, course, enrollment, and </w:t>
      </w:r>
      <w:r w:rsidR="007032D0">
        <w:t xml:space="preserve">other </w:t>
      </w:r>
      <w:r>
        <w:t>data. These APIs support core functionalities like retrieving course statistics, tracking student progress, and managing course information</w:t>
      </w:r>
      <w:r w:rsidR="00FA5F67">
        <w:t xml:space="preserve">. </w:t>
      </w:r>
    </w:p>
    <w:p w14:paraId="697F49B8" w14:textId="77777777" w:rsidR="00075254" w:rsidRPr="00C26509" w:rsidRDefault="00075254" w:rsidP="00AC6AAF">
      <w:pPr>
        <w:jc w:val="center"/>
      </w:pPr>
    </w:p>
    <w:p w14:paraId="7BE2503C" w14:textId="6CCC7634" w:rsidR="00474063" w:rsidRDefault="00AC6AAF" w:rsidP="00C101D9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344CB20D" w14:textId="442F5379" w:rsidR="00474063" w:rsidRDefault="00474063" w:rsidP="00474063"/>
    <w:p w14:paraId="66A22079" w14:textId="47CF862A" w:rsidR="00474063" w:rsidRPr="00474063" w:rsidRDefault="00474063" w:rsidP="00474063">
      <w:r>
        <w:rPr>
          <w:noProof/>
        </w:rPr>
        <w:drawing>
          <wp:inline distT="0" distB="0" distL="0" distR="0" wp14:anchorId="7F5AE5D3" wp14:editId="7226DD61">
            <wp:extent cx="5118652" cy="6151609"/>
            <wp:effectExtent l="0" t="0" r="635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2466" cy="618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6B874" w14:textId="67880299" w:rsidR="00474063" w:rsidRDefault="00474063" w:rsidP="00474063"/>
    <w:p w14:paraId="67D882EB" w14:textId="415D31CC" w:rsidR="00474063" w:rsidRPr="00474063" w:rsidRDefault="00474063" w:rsidP="00474063"/>
    <w:p w14:paraId="72246189" w14:textId="201D446B" w:rsidR="003E0F59" w:rsidRDefault="003E0F59" w:rsidP="0082255A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093AC1ED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2E2E4A62" w14:textId="426759A8" w:rsidR="00692CDE" w:rsidRDefault="00692CDE" w:rsidP="00692CDE"/>
    <w:p w14:paraId="11E76670" w14:textId="560DC662" w:rsidR="00692CDE" w:rsidRDefault="00692CDE" w:rsidP="00692CDE">
      <w:r>
        <w:pict w14:anchorId="28BA3A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75pt;height:211.5pt">
            <v:imagedata r:id="rId12" o:title="Screenshot 2025-05-11 184712"/>
          </v:shape>
        </w:pict>
      </w:r>
    </w:p>
    <w:p w14:paraId="69809184" w14:textId="77ED2F3E" w:rsidR="004B744C" w:rsidRDefault="004B744C" w:rsidP="00692CDE">
      <w:r>
        <w:pict w14:anchorId="1F7A6C55">
          <v:shape id="_x0000_i1028" type="#_x0000_t75" style="width:411pt;height:228.75pt">
            <v:imagedata r:id="rId13" o:title="Screenshot 2025-05-11 184557"/>
          </v:shape>
        </w:pict>
      </w:r>
    </w:p>
    <w:p w14:paraId="613A54E2" w14:textId="7694319F" w:rsidR="004B744C" w:rsidRPr="00692CDE" w:rsidRDefault="004B744C" w:rsidP="00692CDE">
      <w:r>
        <w:lastRenderedPageBreak/>
        <w:pict w14:anchorId="09179175">
          <v:shape id="_x0000_i1031" type="#_x0000_t75" style="width:417pt;height:243.75pt">
            <v:imagedata r:id="rId14" o:title="Screenshot 2025-05-11 184631"/>
          </v:shape>
        </w:pic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94"/>
        <w:gridCol w:w="4839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46A31CB0" w:rsidR="003E0F59" w:rsidRDefault="00C203AF" w:rsidP="00F76CEF">
            <w:pPr>
              <w:ind w:left="0" w:firstLine="0"/>
            </w:pPr>
            <w:r>
              <w:t>Khalid Mahmoud</w:t>
            </w:r>
          </w:p>
        </w:tc>
        <w:tc>
          <w:tcPr>
            <w:tcW w:w="5395" w:type="dxa"/>
          </w:tcPr>
          <w:p w14:paraId="609626F2" w14:textId="6760F487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designed and implemented the database schema using Prisma</w:t>
            </w:r>
            <w:bookmarkStart w:id="0" w:name="_GoBack"/>
            <w:bookmarkEnd w:id="0"/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>.</w:t>
            </w:r>
          </w:p>
          <w:p w14:paraId="7B60EB3A" w14:textId="188B61D6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handled the login authorization using both credentials and GitHub.</w:t>
            </w:r>
          </w:p>
          <w:p w14:paraId="502CFDB1" w14:textId="75623EEB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developed the main API routes for stu</w:t>
            </w:r>
            <w:r w:rsidR="00C730DC">
              <w:rPr>
                <w:rFonts w:ascii="Times New Roman" w:eastAsia="Times New Roman" w:hAnsi="Times New Roman" w:cs="Times New Roman"/>
                <w:color w:val="auto"/>
              </w:rPr>
              <w:t>dents, courses, and enrollments etc…</w:t>
            </w:r>
          </w:p>
          <w:p w14:paraId="690D3F3F" w14:textId="2DBA94FA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contributed to the frontend page design using CSS and React.</w:t>
            </w:r>
          </w:p>
          <w:p w14:paraId="17620FF0" w14:textId="77777777" w:rsidR="003E0F59" w:rsidRPr="00C203AF" w:rsidRDefault="003E0F59" w:rsidP="00C203AF">
            <w:pPr>
              <w:spacing w:line="240" w:lineRule="auto"/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6343CF" w14:textId="77777777" w:rsidR="00212D21" w:rsidRDefault="00212D21">
      <w:pPr>
        <w:spacing w:after="0" w:line="240" w:lineRule="auto"/>
      </w:pPr>
      <w:r>
        <w:separator/>
      </w:r>
    </w:p>
  </w:endnote>
  <w:endnote w:type="continuationSeparator" w:id="0">
    <w:p w14:paraId="664C0B2E" w14:textId="77777777" w:rsidR="00212D21" w:rsidRDefault="00212D21">
      <w:pPr>
        <w:spacing w:after="0" w:line="240" w:lineRule="auto"/>
      </w:pPr>
      <w:r>
        <w:continuationSeparator/>
      </w:r>
    </w:p>
  </w:endnote>
  <w:endnote w:type="continuationNotice" w:id="1">
    <w:p w14:paraId="0E800BEB" w14:textId="77777777" w:rsidR="00212D21" w:rsidRDefault="00212D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3F7ED" w14:textId="0AAAF188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411B0" w:rsidRPr="009411B0">
      <w:rPr>
        <w:noProof/>
        <w:sz w:val="18"/>
      </w:rPr>
      <w:t>2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592441" w14:textId="77777777" w:rsidR="00212D21" w:rsidRDefault="00212D21">
      <w:pPr>
        <w:spacing w:after="0" w:line="240" w:lineRule="auto"/>
      </w:pPr>
      <w:r>
        <w:separator/>
      </w:r>
    </w:p>
  </w:footnote>
  <w:footnote w:type="continuationSeparator" w:id="0">
    <w:p w14:paraId="5B43D863" w14:textId="77777777" w:rsidR="00212D21" w:rsidRDefault="00212D21">
      <w:pPr>
        <w:spacing w:after="0" w:line="240" w:lineRule="auto"/>
      </w:pPr>
      <w:r>
        <w:continuationSeparator/>
      </w:r>
    </w:p>
  </w:footnote>
  <w:footnote w:type="continuationNotice" w:id="1">
    <w:p w14:paraId="7B6EA7C6" w14:textId="77777777" w:rsidR="00212D21" w:rsidRDefault="00212D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21"/>
  </w:num>
  <w:num w:numId="4">
    <w:abstractNumId w:val="4"/>
  </w:num>
  <w:num w:numId="5">
    <w:abstractNumId w:val="20"/>
  </w:num>
  <w:num w:numId="6">
    <w:abstractNumId w:val="3"/>
  </w:num>
  <w:num w:numId="7">
    <w:abstractNumId w:val="6"/>
  </w:num>
  <w:num w:numId="8">
    <w:abstractNumId w:val="19"/>
  </w:num>
  <w:num w:numId="9">
    <w:abstractNumId w:val="30"/>
  </w:num>
  <w:num w:numId="10">
    <w:abstractNumId w:val="31"/>
  </w:num>
  <w:num w:numId="11">
    <w:abstractNumId w:val="10"/>
  </w:num>
  <w:num w:numId="12">
    <w:abstractNumId w:val="17"/>
  </w:num>
  <w:num w:numId="13">
    <w:abstractNumId w:val="24"/>
  </w:num>
  <w:num w:numId="14">
    <w:abstractNumId w:val="26"/>
  </w:num>
  <w:num w:numId="15">
    <w:abstractNumId w:val="18"/>
  </w:num>
  <w:num w:numId="16">
    <w:abstractNumId w:val="7"/>
  </w:num>
  <w:num w:numId="17">
    <w:abstractNumId w:val="11"/>
  </w:num>
  <w:num w:numId="18">
    <w:abstractNumId w:val="9"/>
  </w:num>
  <w:num w:numId="19">
    <w:abstractNumId w:val="16"/>
  </w:num>
  <w:num w:numId="20">
    <w:abstractNumId w:val="1"/>
  </w:num>
  <w:num w:numId="21">
    <w:abstractNumId w:val="29"/>
  </w:num>
  <w:num w:numId="22">
    <w:abstractNumId w:val="2"/>
  </w:num>
  <w:num w:numId="23">
    <w:abstractNumId w:val="22"/>
  </w:num>
  <w:num w:numId="24">
    <w:abstractNumId w:val="15"/>
  </w:num>
  <w:num w:numId="25">
    <w:abstractNumId w:val="8"/>
  </w:num>
  <w:num w:numId="26">
    <w:abstractNumId w:val="13"/>
  </w:num>
  <w:num w:numId="27">
    <w:abstractNumId w:val="28"/>
  </w:num>
  <w:num w:numId="28">
    <w:abstractNumId w:val="25"/>
  </w:num>
  <w:num w:numId="29">
    <w:abstractNumId w:val="0"/>
  </w:num>
  <w:num w:numId="30">
    <w:abstractNumId w:val="12"/>
  </w:num>
  <w:num w:numId="31">
    <w:abstractNumId w:val="27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254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D76BF"/>
    <w:rsid w:val="001E41F8"/>
    <w:rsid w:val="001F51D1"/>
    <w:rsid w:val="00212378"/>
    <w:rsid w:val="002125F9"/>
    <w:rsid w:val="00212D21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D1FE4"/>
    <w:rsid w:val="003D5BBB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74063"/>
    <w:rsid w:val="004931B8"/>
    <w:rsid w:val="004954C2"/>
    <w:rsid w:val="004A7A75"/>
    <w:rsid w:val="004B744C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92CDE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32D0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D4BE8"/>
    <w:rsid w:val="007E4FBD"/>
    <w:rsid w:val="007F77C8"/>
    <w:rsid w:val="00801487"/>
    <w:rsid w:val="008052D7"/>
    <w:rsid w:val="00812CB5"/>
    <w:rsid w:val="00814057"/>
    <w:rsid w:val="0081601E"/>
    <w:rsid w:val="0082255A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411B0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01D9"/>
    <w:rsid w:val="00C123AE"/>
    <w:rsid w:val="00C203AF"/>
    <w:rsid w:val="00C3596C"/>
    <w:rsid w:val="00C3719D"/>
    <w:rsid w:val="00C519F0"/>
    <w:rsid w:val="00C65C41"/>
    <w:rsid w:val="00C709F3"/>
    <w:rsid w:val="00C730DC"/>
    <w:rsid w:val="00C76311"/>
    <w:rsid w:val="00C772C0"/>
    <w:rsid w:val="00CA1AAC"/>
    <w:rsid w:val="00CA67F6"/>
    <w:rsid w:val="00CB08E5"/>
    <w:rsid w:val="00CB6257"/>
    <w:rsid w:val="00CC1661"/>
    <w:rsid w:val="00CD07AE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A5F67"/>
    <w:rsid w:val="00FB51AE"/>
    <w:rsid w:val="00FC0B02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6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2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3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1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70D318-9106-4736-921A-C12D63499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6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user</cp:lastModifiedBy>
  <cp:revision>179</cp:revision>
  <cp:lastPrinted>2023-05-10T21:01:00Z</cp:lastPrinted>
  <dcterms:created xsi:type="dcterms:W3CDTF">2021-03-26T20:19:00Z</dcterms:created>
  <dcterms:modified xsi:type="dcterms:W3CDTF">2025-05-1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